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จิตวิทยาเด็กที่มีความต้องการจำเป็นพิเศษ</w:t>
      </w:r>
      <w:r>
        <w:t xml:space="preserve"> </w:t>
      </w:r>
      <w:r>
        <w:t xml:space="preserve">(เช้า)</w:t>
      </w:r>
      <w:r>
        <w:t xml:space="preserve"> </w:t>
      </w:r>
      <w:r>
        <w:t xml:space="preserve">300167</w:t>
      </w:r>
    </w:p>
    <w:p>
      <w:pPr>
        <w:pStyle w:val="Date"/>
      </w:pPr>
      <w:r>
        <w:t xml:space="preserve">วันอังคารที่</w:t>
      </w:r>
      <w:r>
        <w:t xml:space="preserve"> </w:t>
      </w:r>
      <w:r>
        <w:t xml:space="preserve">30</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วันนี้มาแบบพร้อมหน้าพร้อมตา ส่งงานครูเข้ามาแล้วใช่ไหมใน line นะ OK เยี่ยมมากลูก เป็นไงลูกวันนี้วันอังคารเร็วไหม เร็วเนาะ 1 สัปดาห์แป๊บนึงนะลูกนะ จะหมดอีกแล้วเห็นไหมคะแป๊บเดียวล่างไปไหนอ่ะ ร้านยางหรอยังไม่มาเอากำลังมานะ กำลังมา OK ตำราครูขวัญได้แปะหน้า isbn หรือยังคะ ที่เป็นแผ่นแล้วใช่ไหมคะโอเคก็ได้ หอสมุดแห่งชาติแล้วนะคะก็เอาไปคัดลอก ก็จะมีความผิด นะคะ นะคะหนูไปเรียบร้อยแล้วโอเคเยี่ยมมาก วันนี้ จ้ามาแล้วที่มาเร็วๆเจอกัน อ้าววันนี้นะคะเป็นบทที่เท่าไหร่แล้วคะวันที่ 4 บทที่ 4 เรื่องอะไรคะ ลองเปิดหนังสือดูสิลูก ขอเอาหนังสือเก็บไว้ในกระเป๋านะให้กระเป๋าเรียนใช่ไหม บทที่ 4 อยู่ไหน อ้าวพัฒนา พัฒนาการของเด็กเนาะวัยแรกเกิดนะคะจนถึงกี่ปีนะคะ 6 ขวบปีนะคะ หรือถึงประมาณ 7 ขวบปีนี้แหละก็จะเป็น เรียกว่าเป็น สีทองนะของเด็กๆไม่ใช่วัยทองนะลูกนะเป็นปีทองของเด็กนะคะตั้งแต่แรกเกิดจนถึง ปี แต่เราก็เขียนเอาไว้คือประมาณ 5-6 ปีมันก็ลืมกันนิดเดียว ราคา 1 ช่วงปี ที่นี่วันนี้จะเป็นกลุ่มไหนที่นำเสนอคะ คุณหนู กรุงศรีนะแล้วหนูจะนำเสนอยังไงคะ มีใครบ้าง อ๋อแล้วเตรียมเตรียมเสียบอันนี้หรือยัง อะไรนะ ข้อมูลในเครื่องคอมหรือยัง วันนี้ต้องชื่นชมพวกเรานะมากันแต่เช้าเลยนะคะ น่ารักเชียวนะคะแล้ว กุ๊กไก่ไปไหนล่ะ ไก่ยังไม่มาเหรอ ในระหว่างนี้นะคะเด็กๆกำลังเตรียมข้อมูลลงคอมหาแล้วเดี๋ยวเด็กจะนำเสนอนะคะ เรียนอาจารย์และเพื่อนๆที่น่ารักทุกคน วันนี้กลุ่มพวกเราเป็นตัวแทนจากกลุ่มที่ 4 จะมานำเสนอ ในหวง จะมานำเสนอในหัวข้อ พัฒนาการเด็กในช่วงแรกเกิดถึง 6 ปีซึ่งมีสมาชิกกลุ่มดังนี้ 1 นางสาวศิรินภาสุขสำราญ 2 นางสาวตะวันฉายรวมขุนทด และดิฉันนางสาวกัญญารัตน์ใต้ชัยภูมิ ซึ่งเนื้อหาที่จะมานำเสนอในวันนี้มีเนื้อหาดังนี้ค่ะ พัฒนาการเด็กวัยแรกเกิดถึง 6 ปีช่วง 5-7 วัน ทารกจะเร็ว ยังไม่คืนตัวจากสภาพแรกเกิด เริ่มปรับตัวเข้ากับสิ่งแวดล้อม ระยะ 1-8 อาทิตย์ ทารกจะเริ่มสังเกตสิ่งต่างๆ และเริ่มส่งเสียงที่นอกเหนือจากการร้องไห้ ในระยะ 8-12 อาทิตย์ ทารกเริ่มสังเกตสนใจสิ่งต่างๆเห็นส่วนหนาบาง มีปฏิกิริยาโต้ตอบ ในช่วง 4-7 เดือน ทารกเริ่มมีการยิ้มแย้มและมองหน้าผู้คน ช่วง 7 ถึง 12 เดือน ทารกเริ่มสังเกตสิ่งแปลกๆและเริ่มวิตกกังวลกับเหตุการณ์ที่ 8 ระยะ 12-18 เดือน ทารกจะเริ่มตั้งต้นในการเดินและมีการเคลื่อนไหวมากขึ้น เข้าใจคำสั่งที่ง่ายๆ พัฒนาการเด็กอายุ 1 ถึง 12 1-2 2 ขวบ ในด้านการเคลื่อนไหว วัย 1 ขวบจะมีปฏิสัมพันธ์การทำงานระหว่างมือกับตา สามารถหยิบจับสิ่งของและต่อบล็อกได้ วัย 2 ขวบ จะสามารถวิ่งและเตะฟุตบอล อาหารและเทน้ำใส่แก้ว วาดภาพในลักษณะวงกลมและเส้นตรงได้ ในด้านสติปัญญา วัย 1 ขวบ เด็กจะเริ่มสงสัยและมีการร้องเพลงตามจังหวะ วัย 2 ขวบ จะเริ่มรู้จักอวัยวะส่วนต่างๆของร่างกายและแยกขนาดสัดส่วนสีต่างๆได้ ในด้านภาษาและการสื่อสาร ช่วง 1 ปี เด็กจะพูดคำที่มีความหมายได้ 5-10 คำ 2 ปี จะพูดคำที่มีความหมายประโยคสั้นๆได้ถึง 2 ถึง 4 คำ และสามารถจำคำที่คุณเคยได้ ในด้านสังคม อารมณ์ไป 1 ปีเด็กจะมีปฏิสัมพันธ์กับคนรอบข้าง กลัวคนแปลกหน้าเล่นกับเพื่อนช่วงวัยเดียวกัน ไป 2 ปี เด็กจะเริ่มสื่อสารกับคนรอบข้างและมีความเป็นตัวเองมากขึ้น พัฒนาการก่อนวัยเรียนอายุ 3-6 ปีนะคะช่วงอายุ 3-4 ปีด้านร่างกายและการเคลื่อนไหว จะวิ่งได้คล่องขายืนขาเดียวได้และถีบจักรยานสามล้อได้ สติปัญญานะคะรู้จักสีต่างๆค่ะเล่าเรื่องในอดีตและ ใช้สายตามองวัตถุ ส่วนด้านภาษาการสื่อสารนะคะ แต่ใช้คำว่าสวัสดีขอบคุณขอโทษ ชอบชักถามค่ะ ประโยคได้ 5-6 คำค่ะ แล้วก็ด้านสังคมและอารมณ์นะคะ มีความอยากรู้อยากเห็นและมีการปรับตัวให้เข้ากับเพื่อนได้ค่ะ ขออภัยนะคะพี่ร่ำขอไซส์ใช่ไหมคะ ขอสไลด์นำเสนอวันนี้ใช่ไหมคะ หอใหม่หรอ ขออภัยนะคะขออภัยค่ะ ต่อนะคะช่วงอายุ 3-6 ปีนะคะ กำลังกายและการเคลื่อนไหวเขาจะก้ม ลงแตก ปลายเท้าได้ค่ะเริ่มหัดขับจักรยาน 2 ล้อ อ่านแล้วเคลื่อนไหวไปตามเพลงค่ะตามจังหวะ ส่วนด้านสติปัญญานะคะจำเรื่องที่ชอบได้สามารถบอกเหตุผลการกระทำของตนเองได้ค่ะ ยอมรับกันขอโทษและสามารถตัดสินใจด้วยตัวเองได้ ด้านการสื่อสารนะคะ เขาจะบอกชื่อนามสกุลถูกค่ะ สามารถร้องเพลงตามเนื้อและนับ เลข 1-30 ได้ อารมณ์ และสังคมนะคะ เขาจะมีความสนุกสนานความ กลัวในสิ่งที่คิดจินตนาการไปเองช่วยเหลือตนเองได้และมีอารมณ์ โหลดอิจฉาบ้างเป็นบางครั้งค่ะ พัฒนาการที่ต้องเฝ้าระวังในแต่ละช่วงอายุนะคะ อายุ 2 เดือน ไม่มองจ้องสิ่งใดๆค่ะ 4 เดือนหันคอไม่ได้ใน ตั้งค่า 6 เดือน หันหาเสียงไม่ยิ้มแย้มแสดงว่าสนุก ช่อง 9 เดือนนะคะออกเสียงไม่ได้ไม่มีการแสดงสีหน้าท่าทาง 2 เดือนไม่ตอบสนองเมื่อเรียกชื่อ 15 เดือนไม่ทีหรือใช้ภาษาท่าทางอื่น ความสนใจ 18 เดือน เดินเองไม่ได้ไม่มีคำพูดหรือท่าทาง 4 เดือน ได้เป็นวลี 3 ถึง 6 เดือนไม่พูดเป็นประโยค ทักษะสังคมภาษา ถดถอยลงค่ะ เปิด LINE ขั้นตอนการเฝ้าระวังและติดตามนะคะ 1 การตั้งคำถามเช่นผู้ปกครอง ผู้ปกครองมีความ กังวลสิ่งใดกับลูกซอง ตั้งคำถามในเชิงไปเปิดเช่น เห็นลูกมีพัฒนาการ อย่างไรบ้างหลังจากครั้งที่แล้ว 3 ใช้คำถามในเชิงปลายปิด เช่น ลูกมีพัฒนาการในเรื่องของการพูดอย่างไรบ้าง 4 วันนี้ช่วงเวลาหยุดเงียบเพื่อให้ผู้ปกครองได้รวบรวม ความคิดความรู้สึก 5 พูดซ้ำในประโยคที่สำคัญ 6 สื่อสารให้เป็นที่น่าไว้วางใจ และ 7 ให้เวลากับผู้ปกครองเป็นสิ่งสำคัญค่ะ สำหรับคำถามนะคะ ข้อที่ 1 ขั้นตอนในการติดตามและเฝ้าระวังในเด็กมีกี่ขั้นตอน อะไรบ้างค่ะ สามารถทุกกลุ่มสามารถยกมือตอบได้เลยค่ะ ค่าเชิญตอบคำถามได้เลยค่ะ ค่ะถูกต้องค่ะ ปุ่ม 6 ได้คะแนนไปนะคะ คำถามข้อที่ 2 นะคะ พัฒนาการก่อนวัยเรียนในช่วง 3-6 ปีเด็กมีพัฒนาการในด้านสติปัญญาอย่างไรบ้างค่ะ ช่วยตอบคำถามได้เลยค่ะ คำตอบนี้ถูกต้องค่ะ ต่อไปข้อที่ 3 นะคะการต่อบล็อกได้การหยิบจับสิ่งของ regarding เตะฟุตบอล เป็นพัฒนาการพัฒนาการดังกล่าวเป็นช่วงวัยอายุ ตั้งแต่กี่ปีค่ะ สวัสดีค่ะกลุ่มปอนด์ค่ะ เป็นคำตอบที่ถูกต้องค่ะ ข้อที่ 5 นะคะที่ 4 ค่ะ จากภาพ เป็นพัฒนาการเด็กในช่วง เป็นพัฒนาการเด็กในด้านใดค่ะ เชิญค่ะ คุณน็อตค่ะ 12 เศร้า ลูกนอนค่ะ ค่ะถูกต้องค่ะ ช่วงอายุ 3-6 ปี เด็กมีพัฒนาการทางด้านภาษาและการสื่อสารอย่างไร ขอใหม่ได้ไหมคะ 129 เอาใหม่อีกทีนะคะ 1 ตอง ม 2 ค่ะ ฉันตอบคำถามค่ะ ถูกต้องค่ะเข้ากลุ่มเราก็ขอจบการนำเสนอไว้แต่เพียงเท่านี้ ค่ะ โอเคค่ะขอบคุณสำหรับกลุ่มเจ้าภาพนะคะที่ได้รับผิดชอบนะ ธนาการเด็กวัยแรกเกิด จนถึง 6 ขวบปีนะ ขวัญก็เกริ่นมาตั้งแต่แรกแล้วว่าตั้งแต่บทที่ 1 บทนำบทที่ 2 บทที่ 3 1 คือบทนำเนาะก็จะรู้คำศัพท์เกี่ยวกับด้านการศึกษาพิเศษนะคะบทที่ 2 ว่าด้วยอะไรนะคราวที่แล้วเรา 2 บทเลย ที่ 2 มาดูอะไรคะ หลักการและการเจริญเติบโตนะลูกค้าของ ของเด็กหรือของมนุษย์เรานะคะแล้วก็บทที่ 3 ว่าด้วย ทฤษฎีนักจิตวิทยาที่เกี่ยวข้องกับพัฒนาการของเด็ก ไม่ว่าจะเป็นเพียงฟอยเล็กสัน หรือวีก็อทสกี้โคลเบิร์กณนะคะที่นี้วันนี้ก็จะเป็นอีกบทนึงคือบ่ 24 นะคะจริงๆขวัญพูดไปแล้วว่า พัฒนาการของเด็กน้อยเราต้องรู้พัฒนาการเด็กปกติก่อน นะคะเราถึงจะไปเชื่อมโยงกับพัฒนาการเด็กพิเศษนะ เขามีความบกพร่องตรงไหนอย่างไรในระหว่าง ตั้งแต่แรกเกิดหรือเปล่าหรือว่าระหว่างตั้งครรภ์หรือตั้งท้องนะคุณแม่ตั้งท้องอ่ะ แต่ระหว่างตั้งท้อง ระหว่างคลอดแล้วก็หลังคลอดมันมีอุปสรรคหรือปัญหาอะไรที่เกิดขึ้น จึงส่งผลให้เด็กเป็นอะไรคะเด็กที่มีความบกพร่องเด็กพิเศษอันนี้คือสิ่งที่สำคัญเนาะ เราก็ต้องมาดูกันว่าพัฒนาการตั้งแต่แรกเกิดจนถึง 6 ขวบปี มันมีพัฒนาการตั้งแต่อะไรคะ ไว้ก่อนคลอดเป็นความรู้ของเราอีกอย่างนึงนะ พวกเรานะวันนึงเราก็ต้องมีครอบครัวนะเป็นคุณแม่ในวันข้างหน้าไม่ว่าอย่าใส่หัวอย่าใส่หัวไอ้พวกใส่หัวเนี่ยมีก่อนแน่เลย อย่างน้อยเราก็ได้กลับมาดูตัวเราเองด้วยแล้วลูกเราก็ต้องมี อาจจะต้องมีลูกมีเต้าอะไรก่อนก็ว่ากันไปนะพัฒนาการ ไปก่อนคลอดนะไว้ก่อนคลอดเขาบอกว่ามหัศจรรย์ 9 เดือนแรก เอาเดือนนะ เป็นสิ่งมหัศจรรย์สำหรับผู้หญิงเรานะคนที่จะเป็นแม่คน 9 เดือนเป็น พัฒนาการที่ผับ ของเด็กที่อยู่ในครรภ์ณที่นี้หนูมาดูดูซิว่า พัฒนาการตั้งแต่แรกเกิดนะไม่ใช่แรกเกิดตั้งแต่ปฏิสนธิตั้งแต่เดือนแรก ตั้งแต่เดือนแรกเนาะนับตั้งแต่ประจําเดือนไม่มานะไข่กับสเปิร์มเริ่มทำหน้าที่แล้วนะคะ จะเริ่มเป็นตัวอ่อน ตัวอ่อนก่อนนะ นะคะในสัปดาห์ตั้งแต่สัปดาห์ที่ 2 ถึงสัปดาห์ที่ 4 นะคะก็จะเริ่มบอกเขาก็เริ่มผสมนะนะคะไข่กับ ไข่กับไข่กับสเปิร์มหรือตัวอ่อนนะก็เข้าไปฝังตัวนะคะเขาบอกในช่วงนี้ ว่าจะมีการแบ่งเซลล์เนาะ บริการ แบ่งเซลล์ไปยังมดลูกอ่ะค่ะแล้วก็เริ่มจะไปฝังตัวอยู่ที่มดลูกเซลล์นี้ประมาณ 100 เซลล์ จริงๆกว่าจะมาเป็นตัวตนเราเนี่ยไม่รู้มีกี่พันล้านเซลล์เนาะ ตั้งแต่เดือนแรกเขาบอกว่ามีกี่เซลล์คะหนูดูในหนังสือซิมีเป็นร้อย พอจะมีตัวตนแล้วเนี่ย จนถึงอายุสิบกว่าปีเนี่ยมีกี่พันล้านเซลล์ก็ไม่รู้แหละ นะคะ พอมาเดือนที่ 2 เป็นยังไงคะ พัฒนาการเบื้องต้นเริ่มฝังตัวอยู่ในมดลูกเรียบร้อยแล้ว แล้วก็จะเริ่มเห็นพัฒนาการที่ชัด ขึ้นนะคะเริ่มเขาบอกว่าในช่วงที่ฝังตัวนี้เราจะเริ่มเห็นศีรษะของทารกเริ่มใหญ่ อวัยวะส่วนอื่น แสดงว่าพัฒนาการด้านสมองยัง มันมีการพัฒนาการตั้งแต่อยู่ ฝังตัวอยู่ในมดลูกแล้วถูกไหมคะเป็นส่วนที่พัฒนามากที่สุด นะคะ มากที่สุด นะคะพอมาเดือนที่ 3 เดือนที่ 3 เป็นยังไงคะสมองและกล้ามเนื้อจะประสานกันและ สมอง และกล้ามเนื้อจะประสานกันเริ่มสมบูรณ์นะ นะคะ เดี๋ยวแป๊บนึงนะคะ เดี๋ยวสักครู่นะคะบอกเล่าให้พี่หน่อยมีอาจารย์โทรเข้ามาแป๊บนึง พิราบขาวสักครู่นะคะมีโทรศัพท์แป๊บนึง โอเคทุกคนไปเบรคแล้วใช่ไหมคะกลับเข้าที่เข้าทางกันก่อน Siri มาดูนะ พัฒนาการเมื่อกี้ถึงเดือนที่ เท่าไหร่แล้วลูก ตอนที่ตั้งท้อง เราคิดถึงแม่เราตั้งท้องนะ เดือนที่ 3 เขาบอกว่าสมองกับอะไรนะคะที่เริ่มสัมพันธ์กันแล้ว สมองกับกล้ามเนื้อเริ่มประสานกันแล้วนะคะอวัยวะบนหน้าใบหน้าของ เด็กก็จะเริ่มสมบูรณ์แล้วหูตาจมูกคิวอะไรก็เริ่มจะมาแล้ว สมองกับกล้ามเนื้อก็เริ่มทำงานประสานกันแล้วในช่วงนี้นะคะได้ 3 เดือนแรก ราคาแล้วก็ ที่สำคัญครูบอกไปแล้วว่าในช่วง 3 เดือนแรก ในระหว่างที่ตั้งครรภ์ เราจะรู้ว่าลูกเรา มีความผิดปกติหรือไม่ที่จะเป็นเด็กดาวซินโดมอยู่ในช่วงนี้ใช่ไหมคะเขาจะเจาะอะไรคะ เจาะน้ำคร่ำไปตรวจนะคะแล้วเราก็จะรู้ ได้ได้อาการเดียวก็คืออาการดาวซินโดมที่จัดอยู่ในกลุ่มเด็กบกพร่องทางสติ อาการเดียวเท่านั้นจะรู้ว่าเป็นออทิสติกเป็นอะไรเนี่ยไม่รู้นะลูกนะ นะคะ มันจะเกี่ยวข้องกับยีนและโครโมโซมที่เขาจะพอจะทดสอบตรวจได้ว่าเด็กมีความ เป็นดาวหรือไม่นะคะในช่วงนี้ 3 เดือนแรกเขาบอกว่าในช่วง 3 เดือนแรกเนี่ย ไตรมาสแรก ของการตั้งครรภ์ แสดงว่าจะต้องมีการพัฒนาอย่างต่อเนื่องแล้วก็มีการเจริญเติบโต โทรไปนะคะพอมาเดือนที่ 4 เริ่มรู้แล้วว่าจะเป็นผู้หญิงหรือผู้ชายรู้เห็นไหมเขาก็จะ คุยกันก่อน คนที่มีดาราใช่ไหม 3 เดือนแรกฟรีเดือนแรกนี่จะไม่ยอมบอกว่าตัวเองตั้งท้องเลย น้าเขาก็บอกว่าถือเคล็ดให้ลูก อยู่อยู่ ติดอะไรเนี่ยเหมือนสามารถเจริญเติบโตได้ในช่วงช่วง 3-4 เดือนนี้นะคะ 4 เดือนแรกก็จะรู้ว่า เป็นผู้ชายหรือผู้หญิงรู้ดีรู้ได้ยังไงคะเป็นผู้ชายหรือผู้หญิง ไซส์อะไรคะ อัลตร้าซาวด์เก่งมากก็จะรู้นะคะถ้าเป็นเด็กผู้ชายก็จะมีจู๋นิดนึงอะไรประมาณนี้นะ ก็จะรู้นะคะ แล้วก็บอกว่าแขนและข้อต่อของเด็กก็จะเริ่มทำไมคะเริ่มสมบูรณ์ขึ้น แต่ในช่วงเดือนที่ 4 กล้ามเนื้อก็จะแข็งแรงขึ้นด้วยนะคะ พอมาเดือนที่ 5 เอามาเป็นยังไงคะเดือนที่ 5 ที่ตั้งท้องเขาบอกว่า รับรู้โลก นกคันแล้วนะจริงๆเขาเริ่มรับรู้มีปฏิสัมพันธ์กับแม่แล้ว ราคาในช่วงนี้นะคะ นะคะแม่ก็จะรู้สึกบ่อยๆว่าทำไมคะลูกก็เริ่มดิ้นด้วย แสดงว่าเราเคยฉีดใช่ไหมอะไรอ่ะ แล้วฟันก็เริ่มทำไมคะ เริ่มมีพัฒนาการอยู่ใต้กรามของตัวเองแล้วนะคะแล้วก็ผมก็เริ่มงอกแล้ว ช่วงเดือนที่ 5 กล้ามเนื้อก็จะไหมคะแข็งแรงขึ้นด้วยนะคะ เขาบอกว่าทารกจะเริ่มสร้างไขมันเพื่อปกคลุมตัวเองให้แข็งแรงขึ้นผิวหนังแข็งแรงขึ้น เขาบอกในช่วงนี้ไง 1 2 3 4 เดือนแรก 5 เดือนแรกเลยเนี้ย แม่ควรจะดื่มอะไรคะน้ำอะไรคะ ผิวพรรณจะสวย สร้างไขมัน ชั้นไขมันของเด็ก น้ำอะไรคะ ลูกฉัน แม่เขาจะดื่มอะไรให้ผิวพรรณสวยเด็กสามารถเอาน้ำ น้ำมะเขือเทศ น้ำมะพร้าวไม่มีฮอร์โมนเอสโตรเจนเลยไง เพศหญิงอะไรนะเพราะลืมไปแล้วผิวพรรณก็จะสวยก็ส่งต่อไปยังทำไมคะ ลูกก็สามารถ ผิวหนังก็สร้าง ชั้นไขมันที่แข็งแรงขึ้นนะคะ พอมาเดือนที่ 6 ลูกเป็นยังไงคะ ลูกเป็นยังไงลูก เริ่มตอบสนองต่อสิ่งเร้าและ แม่ก็จะรู้สึกว่าลูกทำไมคะทานแล้วก็จะบิดไปบิดมานอกจากที่เป็นเดือนที่ 5 แล้วเริ่มจะปิด ตัวมากขึ้นแล้วนะคะแล้วก็เอาอวัยวะภายใน ไม่ว่าจะเป็นปอดระบบทางเดินอาหาร ซื้อระบบคุ้มกันในร่างกายก็เริ่มทำไมคะเริ่มแข็งแรงขึ้น แล้วทารก เริ่มจะได้ยินเสียงหัวใจของแม่ด้วยนะคะ น้ำมันผูกพันธ์สัมพันธ์กันจริงๆระหว่างแม่กับลูกนะคะ โอเคในช่วงนี้เด็กก็จะมีความยาวประมาณเท่าไหร่คะ 30 cm ก็จะยาวประมาณ 1 ไม้บรรทัดเราก็จะคำนวณได้เนาะแล้วก็น้ำหนักของเด็กเยอะอยู่ประมาณ 600 กรัม นะคะ 600 กรัม เขาบอกว่าเด็กเริ่มเริ่มลืมตาแล้ว นะคะอยู่ใน ทารกจะเริ่มสะสมไขมันในชั้นผิวหนังไว้ทั่วตัวเลยนะเพื่อสร้างความอบอุ่นของร่างกาย ทั้งหมดเลยนะคะในช่วงนี้เด็กก็เขาบอกว่า มีความยาวเริ่มเป็นอาหาร 35% และเดือนที่แล้วประมาณซัก บอกว่าจะคำนวณได้ว่าประมาณซัก 30 cm ในเดือนที่ 7 เนี่ยประมาณ 35 cm แล้วก็น้ำหนักประมาณ 1 กิโลกรัมถึง 1 1.2 ขีดกิโลกรัมกว่าๆนะคะเขาบอกว่าอัตราการรอดชีวิตนี้ค่อนข้างสูงและ นะคะเพราะว่าเอาอวัยวะภายในสมองก็เริ่มจะสมบูรณ์และเดือนที่ 7 เด็กบางคนคลอดก่อนกำหนด รอดไหมคะในเดือนที่ 7 ร้อนเนาะอาจจะไม่สมบูรณ์นักนะคะ รู้จักด้วยหรอลูกได้ขนาดนี้เลย อ๋อหนู 7 เดือนใช่ไหม ทำไมเด็กคลอดก่อนกำหนดนะลูก เท่านี้แหละประมาณ 1 ไม้บรรทัดเห็นไหมคะ โลกะ 4-3 ตำราที่เราเขียนไว้อยู่ที่ 1 1 กิโลกรัม 2 ขีดใช่ไหมหนู 1 กิโลกรัม 4 ขีดใช่ไหมคะ หนูสมบูรณ์บ้างเลยนะถึงแม้จะคลอดก่อนกำหนดหนูก็ยังสมบูรณ์อยู่นะคะ ไม่ให้กินนม แม่เองไหม OK ขนมกระป๋องนะคะ โตได้นะโอเคไม่เป็นไรอยู่กับการเลี้ยงดูด้วยนะ เขาบอกว่าในเดือนที่ 8 ในเดือนที่ 8 เตรียมคลอดแล้ว เตรียมที่จะคลอดออกมาแล้วนะหนูก็เริ่มโผล่หัวออกมาแล้วนะโอเคนะ เวลาคลอด เขาเอาอะไรอ่ะ เอาอะไรออกมาก่อนคะเอาหอมหมดก่อนหนูสามารถตีลังกากลับหัวได้ตั้งแต่อยู่ ธรรมดา ก็เอาหัวออกก่อนเนาะวันที่เอาเท้าออกก่อนก็อาจจะผิดปกติเรื่อง เวลา แขนขาที่มันงอผิดรูปรูปออกมาก็ได้นะคะเราก็จะเตรียมคลอดในช่วงเดือนที่ นะคะถ้าหนูอยู่อีกเดือนนึงนะลูก น้ำหนักหนูจะเพิ่มขึ้นเป็น 2,000 2,500 บาท ประมาณนั้นเลยประมาณ 2 กิโลกว่าๆ พอดีหนูก็ออกมาก่อนนะได้ 1 เดือนใช่ไหมฮะพัฒนาการเรื่องน้ำหนักมันจะพัฒนา เท่าตัวนึงเลยเห็นไหมคะ นะคะพอมาเดือนที่ 9 เขาบอกว่าเป็นเดือนที่ต้องยินดีกับ คุณแม่คนใหม่และ นะคะเด็กก็จะเริ่ม เริ่มกลับหัวออกมาในสัปดาห์ที่ 40 นะคะก็จะครบกำหนดแล้วเด็กก็จะมี น้ำหนักประมาณ 2800 ถึง 3000 กิโลกรัม ประมาณ 2 กิโล 8 ถึง 3 กิโลนะคะ คู่ขวัญจำได้ว่าครูขวัญแม่บอกว่าครูขวัญ 2 โล 6 206 แจ้งว่ายังปกตินะคะ เราก็จะดูกันไปนะคะพัฒนาการตั้งแต่ ตั้งแต่กี่สัปดาห์ 52 สัปดาห์จนถึง 40 40 สัปดาห์นะคะก็จะครบเดือนที่ 9 นี่เขาก็บอกว่า 9 เดือน 9 เดือนเป็นช่วง ไตรมาสที่ 3 ที่แม่ทำไมคะ มีความสุขมากเลยนะคะแล้วก็สุขภาพก็เริ่มแข็งแรงด้วยนะคะแล้วก็ เป็นช่วงที่วิเศษมากๆในครรภ์มารดานะคะ การเพิ่มจำนวนเซลล์และตอนก่อ ตัวของอวัยวะสมองและกล้ามเนื้อก็เริ่มสัมพันธ์แล้วก็มีการบ่งบอกเพศด้วย ประสาทสัมผัสเริ่มรับรู้ภายนอกนะคะการเจริญ โตทั้งคันแล้วก็สังเกตได้นะคะก็อยู่ในช่วง 40 สัปดาห์นี้ นะคะ ก็เป็นช่วงที่น่าตื่นเต้นสำหรับแม่นะคะ อาจเป็นช่วงแห่งความหวังความเชื่อมั่นและความศรัทธานะคะแน่ใจว่าลูกปลอดภัย ไม่มีอะไรบกพร่องก็อยู่ในช่วงนี้ สมาธิ 3 นะคะก็คือเดือนที่ 9 นะคะทีนี้มาดูว่าพัฒนาการทารกตั้งแต่แรก จนถึง 1 ปี Hello ด้านหลังยังอยู่กันไหมลูกเนี่ยหล่อ ตอนนี้บังมิดเลยมาดูซิ แรกเกิดจนถึง 1 ปีแรกเกิดนะ เขาบอกว่าอยู่ในช่วง 7 วัน 5 ถึง 7 วัน แวะออกมาเนี่ยนะทารกยังไม่คืนตัวจากการ และเกิดเนาะ ยังรู้สึกว่าทำไมรีบออกมาจากครรภ์มารดาแล้วหรอเลยนะ เด็กก็ต้องเริ่มปรับตัวละ 5 ถึง 7 วันแรกต้องเริ่มปรับตัวเข้ากับสิ่งแวดล้อมและ นะคะ ทารกก็จะ เขาเรียกว่าอะไรนะ มันต้องมีการปรับตัวกับสิ่งแวดล้อมพอสมควรเลยนะจากที่อยู่ในสายใยของแม่นะ การได้รับอาหารทางอะไรนะที่เราบอกกันไปคราวที่แล้วและ สายล็อคแล้วก็สายอะไรคะสะดือนะคะที่ได้รับสารอาหารนะ ก็ต้องเริ่มปรับตัวออกมา แล้วพอในสัปดาห์ที่ 1 ถึงสัปดาห์ที่ 7 นะ 1-8 สัปดาห์นี้แหละเด็กก็ทำไหมคะเริ่มเข้าสู่ 2 เดือนแล้ว เริ่มสนใจกับสิ่งแวดล้อมเด็กก็จะมีการร้องไห้บางทีก็ร้องไห้ลดลงอะไรประมาณ เด็กก็เริ่มจะปรับตัวเข้ากับสิ่งแวดล้อมได้ดีขึ้นในช่วง 2 เดือนแรกนะคะ เพราะใน 3 เดือนเด็กเป็นยังไงคะ เด็กเริ่มจะสังเกตสิ่งของและ ไม่งั้นเขาจะมีให้เราไปนอนใน ในเปลแล้วก็มีอะไรคะปลาตะเพียนก็เริ่มสนใจนะ พอในช่วงถึง 4-7 เดือนเด็กเป็นยังไงอ่ะคะ เด็กเริ่มยิ้ม เริ่มยิ้มแย้มแจ่มใสแล้วเริ่มยิ้มแล้วก็ฟังเสียงของคนมากขึ้นจึงก็เริ่มฟังเสียงของ คนที่ใกล้ตัวที่สุดคือใครคะ แม่นะดูหน้ามนุษย์แม่มนุษย์ก็คือแม่นั่นแหละ มือและตาก็เริ่มทำงานประสานกันและในช่วงนี้นะคะ ต้องมาช่วง 7 ถึง 12 เดือนเริ่มเข้าสู่ 1 ขวบปีแล้วเป็นยังไงคะ เด็กเริ่มเป็นยังไงคะ เริ่มสังเกตหน้าคนที่แปลกหน้า ใครที่น่าแปลกๆเข้าไปเด็กก็เริ่มสังเกตละเนาะ แล้วก็จะเกิดความวิตกกังวลบ้างเด็กเขา เขาก็มีนะ Anti ของเขานะเขาเริ่มวิตกกังวลในช่วงนี้เหมือนกันนะมีปฏิกิริยาโต้ตอบกับเหตุการณ์ที่คาดไม่ถึง อะไรที่มันเกิดเข้ามาเขาก็จะบอกว่ามีปฏิกิริยาโต้ตอบด้วยเหมือนกันนะคะ ช่วงหนึ่ง 1 7 ถึง 12 เดือนก็ใกล้เข้า 1 ปีแล้วนะคะเพราะว่าช่วง 1 ปีถึง ควบครึ่งเป็นยังไงคะ เด็กแล้วทำไมอ่ะเริ่มเดินไหม เริ่มเดินแล้วก็มีการเคลื่อนไหวมากขึ้นเริ่มมีภาษาพูดแล้วนะคะเริ่มแสดงออกถึงความต้องการ แล้วก็ บอกความต้องการคำสั่งง่ายๆ อยากจะกินนมเด็กจะพูดไงคะ นมๆๆเริ่มแล้วเห็นแม่ค้าๆในช่วงนี้ 1 ขวบถึง 1 ขวบครึ่งนะคะในช่วงนี้เขาก็ เราก็ต้องมีการติดตามพัฒนาการของเด็กนะเป็นช่วงที่สำคัญที่สุดเป็นเป็นพัฒนาการที่เรา คนเฝ้าระวัง 3 คำอธิบายมันจะมีอยู่คำนึงคำว่า despacito หงส์แดงเนาะ เหมือนบอกว่าเราต้องเฝ้าระวังให้มากที่สุดก็อยู่ในช่วงนี้เรามาดูดิในน่าจะ 19 มันจะมีตารางพัฒนา อาจารย์อยู่ไหนคะ พัฒนาการอยู่ตั้งแต่ 1 เดือน 2 เดือน 3 เดือน 4 เดือนแล้วก็มีพัฒนาการ พัฒนาการกล้ามเนื้อมัดใหญ่หรือกล้ามเนื้อใหญ่กล้ามเนื้อมัดเล็ก คือกล้ามเนื้อเล็กน้อยเขาเอามัดออกแล้วนะ นะคะก็จะเป็นกล้ามเนื้อเล็กแล้วก็พัฒนาการด้านสังคมของเด็กแล้วก็ด้านภาษาด้วย แล้วก็มีวิธีการกระตุ้นพัฒนาการเด็ก กูก็เขียนให้เรียบร้อยแล้วว่ามันเป็นแบบไหนเราจะต้องทำยังไงใน 1-2 เดือนแรกเป็นช่วงที่ใกล้ เถียงกันไหมคะ หนูลองดูนะดูเองได้ไหมคะอันนี้ง่ายเลยเหมือนสรุปยอดมาให้หนูแล้ว แล้วก็มีวิธีการกระตุ้นด้วยนะคะ พอมา อันนี้หนูดูได้เลยนะพัฒนาการตั้งแต่ 1 เดือน 2 เดือน 3 เดือน 4 เดือนจนถึง 1 ดีนะคะว่ามีพัฒนาการกล้ามเนื้อมัดใหญ่กล้ามเนื้อเล็ก มอเตอร์ไฟมอเตอร์แล้วก็ด้านสังคมโซเชียลนะแล้วก็ด้านภาษา Language ของเด็กนะ แล้วก็มีวิธีการกระตุ้นพัฒนาการด้วยนะคะที่นิ วันนี้ที่เราจะเรียนกันนี้แหละเราจะถึง 6 ขวบปีแรกบอกไว้ก่อนว่า หนูจะต้องไปสังเกตพฤติกรรมของเด็ก เด็กน้อยเนาะ มีมิราจไหมคะ ไอ้ลูกยังคงยังไม่มีหรอกนะ มีหลานไหมคะ มี Baby Baby ใครมี ค่าของตัวเองนะมี 1 เดือนจนถึง 1 ขวบมีไหมคะ มีใช่ไหมคะมี 2 ถึง 4 มีกี่ขวบ 3 ขวบ OK ด้านหลังหนุ่มๆมีไหมลูกมีหลาน babybaby ไหมคะ กดแล้วเป็นเรื่องใหญ่ที่หนูต้องไปหานะทีนี้ก็ว่ากันเห็นไหมคะว่า จริงๆหลังจากที่โรงเรียนพัฒนาการในวันนี้แล้ว หนูต้องไปสังเกตพฤติ จำของเด็ก พฤติกรรมเมื่อกี้เพื่อนก็พูดแล้วมีวิธีการสังเกตแบบไหนบ้างอะไรบ้าง ที่นี้มันก็มี ใครมีด่านเนาะ 1 ปีแรกเกิดจนถึง 1 ปี หนูก็เอาตารางนี้ไปสังเกตพฤติกรรมว่าเป็นไปตามนั้นไหม พัฒนาการกล้ามเนื้อมัดใหญ่กล้ามเนื้อมัดเล็ก ด้านสังคมและด้านภาษา นะคะ ไปตามนี้ไหม อันนี้ก็ว่ากันนะดูตารางที่พัฒนาการหน้า 79-81 นะคะ อันนี้หนูก็จะรู้แล้วจริงๆหนูต้องไปทดสอบด้วยนะ เดี๋ยวเราคุยกันว่าใครจะไปกลุ่มไหน ใครจะไปพัฒนาการเด็กในวัยไหนมาช่วงอีกช่วงนึงช่วงที่ 2 ของเด็ก ไว้ไหนคะ เป็นวัยไหนคะเป็นวัยเตาะแตะ 1-2 ปีน่ารักเนาะชื่อน่ารักไหมคะเป็นไว อายุประมาณ 1-2 ปีนะคะ 1-2 ปี 2 ปีนี้น่าจะเข้าสู่บริบาลเด็กอะไรประมาณนี้นะ แม่คนรวยๆเขาก็จะเอาไปแล้วนะเอาเข้า Academy ไปอยู่โรงเรียนแล้ว 1-2 ดีแล้วเลยงะ ใบนี้ 1 ถึง 2 ปีเขาเรียกว่าวัยเตาะแตะนะคะ ช่วงวัยนี้ 1 ขวบปีแรกเขาบอกว่า ช่วงที่เติบโตเร็วที่สุด แข็งแรงที่สุดกล้ามเนื้อและการทรงตัวก็จะดีขึ้น การควบคุมกล้ามเนื้อและการทำงานประสานกันก็จะดีขึ้นในช่วงวัยนี้เลย เริ่มเดินเร็วขึ้นจนสามารถวิ่งได้จนถึงอายุกี่ปีคะ 2 ปีนี้เริ่มวิ่งแล้วนะ วิ่งแล้ว แล้วก็สามารถใช้กล้ามเนื้อได้ดีขึ้นนะคะในช่วงวัยนี้เพราะฉะนั้นในช่วง 1-2 พัฒนาการกล้ามเนื้อเริ่มดีด้วย นะคะ กล้ามเนื้อมัดใหญ่กล้ามเนื้อมัดเล็ก สังคมก็เริ่มจะดีขึ้นด้วยนะคะ เรามาดูกันว่าเอาแล้วพัฒนาการด้านกล้ามเนื้อกระเบื้องการเคลื่อนไหวก็คือกล้ามเนื้อมัดใหญ่นี่แหละ ของเด็ก วัยเตาะแตะ 1 ถึง 2 ปีเป็นยังไงคะ ไว้ครบครึ่งแล้วกันมาเขียนที่ไวกว่าครึ่งเลยนะ จะเปลี่ยนจากการคลานเป็นอะไรคะ ร้านลูกตะขาบแล้วต้องเป็นอะไรคะ ร้านค้า มันก็นั่งต่อแล้วเนาะนั่งแล้วก็ยืนแล้วก็เดินถูกไหม ตั้งไข่ด้วยตั้งไข่ไม่อยู่ช่วงประมาณกี่เดือน พี่เขาเอาเด็กไปตั้งไข่ยืนบนมือ เออบางคนเขาจับเด็กจะบอกให้ยืนทรงตัวบนมือผู้ใหญ่ ตั้งไข่ประมาณกี่เดือน ลองไปดูหน้า 79 ได้กี่เดือนเอาลงดูซิดูซิ ประมาณ 8 เดือนนะที่เริ่มตั้งไข่อ่ะเที่ยวตั้งไข่เนาะ ผู้หญิงตั้งไข่ได้ไหมลูก ตั้งไข่ประมาณ 8 เดือนนะลูกนะ ดูว่าเด็กวัยเตาะแตะเนาะวัยเตาะแตะชื่อน่ารักนี่แหละนะคะ อายุประมาณ 1-2 ปีแต่ช่วง วัยขวบ 1 ขวบค่ะ เด็กก็จะเปลี่ยนจากการทานเริ่มจับนั่งแล้วก็เริ่ม การเดินเนาะ ราคาตั้งขายรถประกันอื่นนะคะ ยังไม่ค่อยสนใจเขาบอกในช่วงนี้เด็กยังไม่ค่อยสนใจในการเดินอยากเดินหรอ แต่เขาบอกว่าคานมันทันใจกว่า เด็ก 8 เดือนหน้าเด็กจะคลานอย่างเร็วเนาะค่าแล้วก็หมุนตัวขึ้นมานั่ง สำหรับตัวเองได้มันหมุนตัวนั่งอย่างเดียวอะไรมาใหม่นะคะ แล้วก็สามารถที่จะหยิบจับอะไรได้ในช่วงวัยนี้ 1 ขวบนะนะคะพ่อแม่มาพอช่วงวัย 2 ขวบเด็กอ่ะทำไมคะ เริ่มใช้กล้ามเนื้อแขนขายดีขึ้นนะคะเริ่มที่จะ เริ่มเล่นเตะบอลโยนลูกบอลอะไรได้แล้วในช่วงวัยนี้นะคะเราดันมาดูที่ด้านสติปัญญาของเด็ก ช่วงวัย 1 ขวบของเด็กจะเป็นยังไงคะ บอกแล้วว่าพัฒนาการย้อนกลับไปหมด ที่ 2 นะ เราจะพูดเรื่องพัฒนาการด้านร่างกายสติปัญญาอารมณ์และสังคมและจิตวิญญาณเป็นตัวหลัก เพราะฉะนั้น ในการที่เราจะดูเด็กเราก็ต้องดูพัฒนาการทั้ง 4 ด้าน 5 ด้านในของเด็กเป็นหลักนะ ว่าเป็นไปตามพัฒนาการไหมอันที่สองก็คือพัฒนาการด้านอะไรคะ สติปัญญา ตัวเองเปิดอะไรใน iPad อ่ะลูก กูก็อุตส่าห์พูดนะเสียงแหบเสียงแห้งอ่ะลูก ปิดก่อนดีกว่านะ หนูไม่สามารถทำอะไรพร้อมกันในเวลาเดียวกันได้หรอกลูกนะ หนูต้องมีสติกลับมารู้ตัวแล้วก็ พุทโธเรียกชื่อตัวเองก็ได้นะลูกตอนนี้นะ กลับมารู้ตัวนะลูกน่ะ ด้านหลังยังฟังครูอยู่ไหมคะ ฟังแล้วจะทะลุไปนะลูกนะ เข้าเข้าแล้วอยู่ในสมองบ้างนะลูกนะ สติปัญญา ด้านสติปัญญาของเด็กวัย 1 ขวบเป็นยังไงคะ เด็กวัยนี้เริ่ม เริ่มจะชอบเลียนแบบคุณพ่อคุณแม่แล้วใช่ไหมคะ เล่นแบบไหนเล่นแบบไหนบอกซิ บอกมา ท่าทางอะไรอีกคะ คำพูดแสดงสีหน้านี้ประมาณนี้ใช่ไหม มีอะไรอีกคะ ชอบชอบเลียนแบบเนาะโกรธโมโหเริ่มแล้วอะไรประมาณนี้นะคะ หรือบางทีก็ ชอบอะไรคะ ชอบเริ่มจับชอบกัดอะไรที่อยู่ของใกล้ตัวแล้วไหมลองดูซิ มีไหมคะ เอาเข้าปากเนาะเป็นการพิสูจน์อย่างนึงนะของเด็กในวัยนี้ชอบดมอะไรประมาณนี้ ซิมชอบกัดอะไรประมาณนี้ ช่วงวัย 1 ขวบของด้านสติปัญญานะคะแล้วก็ แม่ก็ต้อง ชอบเล่นอะไรนะจับปูดำขยำปูนาจับปูม้า ปูทะเลอ้าเด็กก็จะเริ่มขยับกล้ามเนื้ออะไรคะ เนื้อมัดเล็กของเราของเด็กเองนะคะอันนี้ก็จะได้ฝึกด้านสติปัญญาด้วย พอมาวัย 2 ขวบด้านสติปัญญาของเด็กเป็นแบบไหนคะ เด็กเริ่มรู้จักอวัยวะส่วนต่างๆของร่างกายของเด็กเองแล้วนะ อย่างเช่นตาหูจมูกอย่างนี้นะคะเริ่มเข้าใจความหมายแล้ว เริ่มรู้เข้าใจว่าวันนี้พรุ่งนี้แล้วนะ เด็กเราไม่ใช่โง่นะลูกในวัย 2 ขวบเขาเริ่มรู้แล้วนะจริงๆพัฒนาการของ ของเด็กแม่มีส่วนสำคัญมากถ้าแม่ไม่พูดไม่คุย ไม่บอกไม่อะไรเด็กก็จะไม่เกิดการเรียนรู้นะ ที่สำคัญนี่แหละเด็กในวัยยุคนี้ชอบ พ่อแม่ชอบไปปล่อยไว้กับใครคะ ยายกับตาวัยนี้คุยไม่ลูก ก็ปล่อยไว้ในโทรศัพท์เด็กก็เลย เธอๆๆโทรศัพท์แล้วก็สคริปต์มันไวๆก็ส่งผลให้เด็กเป็นอะไรคะ Smart เรียกว่าสมาธิสั้นจะมีอาการนึงก่อนเนาะเห็นไหมคะเวลาเด็กอย่าคิดว่าเด็กเก่งนะ เพราะเด็กไม่ชอบใจอันนี้แล้วก็ skip ข้ามไปกดข้ามไปข้ามไปรู้ไหมกับการที่เร็วๆ สมองเด็กก็จบ ป๊าไปด้วยเร็วไปด้วย เด็กก็ไม่ยับยั้งชั่งใจ เด็กก็ส่งผลให้มีสมาธิสั้นได้นะลูกอย่าปล่อยอยู่กับโทรศัพท์แล้วเด็กก็จะมีภาษาพูดไหม ไม่มี เพราะฉะนั้นวัยนี้วัย 2 ขวบ พ่อกับแม่ต้อง ต้องคุยกับเขาเริ่มรู้เข้าใจความหมายอะไรได้มากขึ้นแล้วในช่วงวัยนี้ นะคะ พ่อแม่พูดเก่งๆลูกจะพูดเก่งด้วยนะ นะคะในวัยมีก็จะจะดีเลยนะคะเพราะมาดูด้านสติปัญญาแล้วมาดู เรื่องภาษาและการสื่อสารมันก็จะส่งผลต่อไปอีกใช่ไหม ไหมคะว่า มันก็เริ่มส่งผลไปว่าเด็กจะมีภาษาพูดได้มากขึ้นไหมเด็กแล้วนะคะ ที่นี่ในช่วงนี้เด็กก็จะทำไหมคะในช่วง 1 ขวบแล้วกลับมาช่วง 1 ขวบ ด้านการสื่อสารของเด็กเนาะเด็กก็จะรู้ถ้าถึง 10 คำต่อเดือนแล้วนะ เด็กในวัยนี้หม่ำที่หนูบอกอ่ะ น้ำ ไปๆมาๆงานเด็กชักเริ่มรู้แล้วนะ นะคะเลิกดึกก็จะเริ่มเข้าใจความหมายนะ พอขยับมาที่ 2 ขวบเด็กเริ่มทำไมคะเด็กเริ่มเข้าใจความหมายได้ 100-200 คำแล้วนะ ไม่น่าเชื่อไหมว่าเด็กใน 2 ขวบเริ่มจะเข้าสู่บริการและเด็กเริ่มจะมีคำสั่ง นะคะ เริ่มพูดได้ 2 พยางค์ 1 ขวบปี 1 พยางค์ 2 ขวบปีได้ 2 พยางค์หนูจำไว้นะ 3 ขวบปีก็เริ่มได้ 3 พยางค์ ฉันหิวข้าว น่าจะไปพูดได้ช่วง อายุเท่าไหร่คะ 3 ขวบไหม 3 ขวบเรื่อง 3 พยางค์ 2 ขวบก็เริ่มปรับแค่ 2 พยางค์นะคะ ส่วนมากก็จะเป็นคำที่คุ้นเคย ที่เด็กคุ้นเคยซะมากกว่านะคะ หนาวจังเลยอะไรประมาณเนี้ยเด็กก็จะเริ่ม เริ่มเข้าใจทำตัวสั่นหรือร้อนก็จะทำไมฮะหยิบพัดมาพัดอะไรบอกมา เด็กเริ่มเข้าใจในความหมายนั้นแล้ว อีกด้านหนึ่งด้านที่สำคัญและช่วยส่งเสริมพัฒนาการของเด็กคือด้านอารมณ์และสั่ง พรบดูนะวัย 1 ขวบก็บอกว่า เด็กเริ่มมีความไว้วางใจกับแม่ ย้อนกลับไปดูนสิยา ทำไว้วางใจกับไม่ไว้วางใจเป็นของใครกลับไปเปิด ดูซิ ความไว้วางใจกับไม่ไว้วางใจ จับคู่กันของนักจิตวิทยาคนไหน ความรู้สึก ไว้วางใจกับไม่ไว้วางใจ ลองดูซิ นักวิทยาศาสตร์คนไหนลูก หน้าร้านไม่มีหรอกเปิดไฟ ไว้วางใจกับไม่ไว้วางใจ ถ้าช่วงนี้เด็กบอกว่า ไม่ได้อยู่กับแม่ โตขึ้นเขาก็จะไม่ค่อยไว้วางใจแม่เขานี่แหละ ลองดูซิคนไหนอุ้ยๆ ชื่ออะไรนะ Ericsson เก่งมากเยี่ยมเลย ไว้วางใจกับไม่หวานไม่ไว้วางใจใช่ไหม Ericsson ใช่ไหมคะ ได้ไปเลย 10 คะแนน ให้เลยนา รู้อยู่แต่ไม่ตอบบอกมา รู้อยู่ใช่ไหม ทำไมไม่ตอบ สาย L สายนะ ไม่เข้าอ่ะ มันเกี่ยวโยงกับพัฒนาการจิตวิทยาใช่ไหม เกี่ยวกับนักจิตวิทยาก็คือ Ericsson ทฤษฎีของเขาไม่มีใครลบล้างได้จริงๆนะ ความไว้วางใจกับไม่ไว้วางใจในช่วง ช่วงบ่ายนี้ค่ะ เด็กก็จะเริ่มรู้แล้วว่า ถ้าเกิดวิ่งอ่ะสมมุติว่า อะไรนะ ตอนตอนบ่ายนี้ แม่ไม่ได้เลี้ยงดูและให้ไปอยู่กับยายอยู่กับย่า ถ้าอยู่กันไปยาวๆนานๆตั้งแต่ 2 ขวบ 1 ขวบ 2 ขวบจนยาวต่อไปเลยนะ แม่ ในความรู้สึกหรือในความอะไรอ่ะ มิติวิญญาณของลูกอ่ะค่ะ แม่ไม่มีตัวตนแล้วอ่ะ คนที่อยู่ใกล้สิเขาคือใครคะ ยาย แล้วเขาจะรู้สึกวางใจแม่เขาไหม ไว้วางใจไหม ถึงแม้มาจากสายเลือดก็ตาม แต่เขาจะรู้สึกว่าเขาไม่ไว้วางใจแม่เขาแล้ว แล้วเวลาที่เขาวิ่งหกล้มหกลุกคลุกคลาน โทรหาหลังมาเขาไม่เคยเจอใครเลย เขาไม่เจอกันทั้งแม่ของตัวเองเขาจะไว้วางใจแม่เขาไหมคะ ไม่ไว้วางใจ คนสมมุติว่าอยู่กับยายแล้วยายก็คอยประคับประคองอยู่ หกล้มมาแล้วหันหลังกลับมาดูก็ยังมียายคอย support อยู่คอยคอยช่วยเหลืออยู่ เขาเขาก็จะคิดถึงใครเป็นคนแรกคะ คิดถึงยาย จริงๆมาส่งผลมากเลยนะลูก หนูสังเกตไหมว่า เด็กที่ติดยา เด็กที่ติดยามีพฤติกรรมติดยาและสูตรยากัญชาก็ไม่ใช่ ยาอะไรคะ เด็กที่ติดยาหรือ สูบบุหรี่อริยะเนาะอะไรก็ว่ากันไป อะไรนะอะไรนะ อะไรนะ asava เด็กติด ยาเสพติดอะไรสักอย่างอ่ะลูก กลุ่มนี้ล่ะลูกหนูรู้ไหมคะมันเกิดตั้งแต่ 1 ขวบ 2 ขวบนี่แหละ ที่เขาไม่ไม่มีใครคอยประคับประคองเขาตอนที่เขา เขาไม่มีใครอ่ะ เขาไม่มีใครอ่ะเอ้ย มันเป็นผลพวงเหมือนกันนะตอนที่เขาเล่นอยู่คนเดียวเขาไม่มีใครหรือว่าเล่นกับเพื่อนแล้ว ก็ล้มลุกคลุกคลาน เกิดการบาดเจ็บแต่ไม่มีคนมา support เขาเลยอ่ะ หรือหันไปก็ไม่มีพ่อมีแม่ที่คอยประคับประคองเขามันเกิดตั้งแต่วันนี้แหละ แล้วพอที่เขาโตขึ้นอยู่ในช่วงวัยมันสะสมไว้อะเนาะ ช่วงบ่ายหนึ่งเขาก็ไปไม่สนใจนี่ กินเหล้าสูบบุหรี่ติดยา อะไรของเขาเนาะ เขาไม่รู้เขารู้สึกว่าเขาไม่ต้องเขาไม่มีใครที่จะคอยเป็นห่วงเขาเขาไม่มีใครที่จะต้องคอยห่วงความรู้สึก เขาตัวคนเดียว Alone อยู่คนเดียวเงียบๆ เขาก็เลยตัดสินใจทำอะไรที่มันง่ายขึ้น ฉันจะติดยาฉันจะไม่สนใจฉันจะติดเกม ติดสารเสพติดอะไรประมาณนี้เพราะรู้สึกว่า ไม่มีใครที่จะคอย ข่อย คอยให้กำลังใจกับเขาเขาไม่เคยสนใจ ไม่ไม่สนใจพ่อแม่ไม่สนใจใครเลย นี่ล่ะค่ะปัญหามันเกิดจาก แต่ตอนนี้แหละเกิดตั้งแต่วัยเบบี๋อย่างนี้ตั้งแต่ 1 ขวบ 2 ขวบบางทีไม่ได้อยู่กับพ่ออยู่ หนูกลับไปดูได้เลยลูก คนที่ติดยาเสพติดหรือมีพฤติกรรมอารมณ์รุนแรงอะไรพวกนี้มันเกิดตั้งแต่วัยนี้แหละ เขารู้สึกไม่ไว้วางใจ ประมาณนี้ เพราะฉะนั้นเราเราเราควรอะไรคะพ่อแม่ยุคใหม่ก็ควรจะอยู่กับลูกนะ คอยประคับประคองเวลาลูกที่มีปัญหา เขาจะรู้สึกทุกๆครั้งว่าเวลาจะทำอะไรก็ตาม เขาจะกลับมาดูเอ้ยเขายังมีแม่เขาอยู่นะเดี๋ยวกลัวแม่เสียใจ กูก็เป็นเหมือนกันนะเว้ยไม่ๆๆเดี๋ยวแม่เสียใจเราเคยตกไหม มีสิ่งเหล่านี้ก็ถูกความคิดเราอยู่ไหม แม่เดี๋ยวแม่เราจะเสียใจนะเราไปทำในสิ่งนี้ เดี๋ยวยายเราจะเสียใจ พ่อแม่เราจะเสียใจโอเคนะหนู อันนี้คือสิ่งที่สำคัญมากที่สุดเลยนะนะคะมาดูต่อไปหนูตอบพี่วิสันต์ใช่ไหมคะเดี๋ยวจะ ชื่อน้าให้คะแนนด้วย ชื่นใจชื่นใจ ด้านหลังอ่านไม่ออก Nissan นะคะ วันนี้ในตลาดหนูดูเองได้ไหมคะพัฒนาการตัวนี้จะเป็นตัวชี้วัดอีกอันนึงเวลาที่หนู ต้องลงไปสังเกตพฤติกรรมเด็กว่าเป็นไปตามนี้ไหมนะคะ อีกอันหนึ่งก็คืออีกช่วงวันนึงก็คือพัฒนาการเด็ก วัย 3-6 ขวบ เริ่มเปลี่ยนสังคมเริ่มเปลี่ยนสิ่งแวดล้อมในระยะ 3 ถึง 6 ขวบ เริ่มมาอยู่ที่ไหนแล้วอยู่ที่ไหนล่ะคะ 3 ถึง 6 ขวบ โรงเรียนอาอยู่ที่โรงเรียน วัยอนุบาลนะ โรงเรียนศูนย์เด็กเล็กอะไรประมาณนี้เริ่มเปลี่ยนสิ่งแวดล้อมเด็กก็ต้องปรับตัวเข้ากับสิ่งแวดล้อม นะคะ 3 ถึง 6 ขวบ มาดูกันว่าเป็นแบบไหน 3 ถึง 6 ขวบ เด็กวัยนี้เรียกว่าเด็กวัย ปฐมวัยเนาะ ปฐมวัยอายุ 3-6 ปีเขาบอกว่าเป็นวัยที่สำคัญระยะหนึ่งของชีวิต เริ่ม เด็กเริ่มมีพัฒนาการเริ่ม ด้านความคิดภาษาการศึกษากล้ามเนื้อและการเคลื่อนไหวการช่วยเหลือตนเอง อันนี้ใกล้เคียงกับ โลกของครู ตุ๊กตานะ น้ำอิงใช่ไหม โอเคลองดูนะคะว่า 3-6 ปีเด็กเป็นไปตามนี้ไหม ที่นี้เราก็มาดูพัฒนาการของเด็กทั้งกี่ด้านนะคะไม่ว่าจะเป็นพัฒนาการด้านร่างกายหรือการ ไหวสติปัญญาภาษาและการสื่อสารนะคะจะเป็นตัวชี้วัดว่าเด็กเป็นไปตามนี้หรือ ไม่นะคะ แล้วก็อีกอันนึงพัฒนาการด้านอารมณ์และสังคมนะคะ 3-6 ปี กำลังกายเริ่มจะแข็งแรงและแล้วก็มีพัฒนาการเริ่ม โตอย่างรวดเร็วนะคะ หนูสังเกตไหมตอนที่หนูเป็นวัยเด็กอ่ะค่ะ คุณครูก็จะมีการวัดส่วนสูงและน้ำหนักอยู่ตลอดเวลา 1 เทอม 1 ปีการศึกษาเขาก็ต้องมาวัด พัฒนาการเนาะ น้ำหนัก ส่วนสูงเป็นไปตามนั้นหรือไม่นะคะในช่วง 3 ขวบ เขาบอกว่าทำไมคะเด็กก็เริ่มเจริญเติบโตกระดูกและกล้ามเนื้อก็จะมีมากขึ้นทำให้ การควบคุมกล้ามเนื้อและการทรงตัว กูบอกแล้วใช่ไหม 3 ระบบพื้นฐานที่สำคัญของเด็กไม่ว่าจะเป็นเว็บสุราษ อาการทรงตัวกล้ามเนื้อเอ็นข้อต่อ assistance เนาะแล้วก็เรื่องการสัมผัส ทักทายนะมันเป็นเรื่อง รอ 3 ระบบพื้นฐานที่สำคัญของเด็กในช่วงวัยนะจ๊ะเด็กวัยนี้สามารถเคลื่อนไหวได้ทรงตัวได้ น่าจะเป็น เป็นไปตามพัฒนาการของเด็กเลยนะคะในช่วง 3 ปีเด็กสามารถยืนขาเดียวด้วย โช๊คครู่นะ วิ่งขาเดียวได้บ้างแล้วก็ลองดูนะหรือหมุนตัวโดยไม่ล้มนะคะ เดินขึ้นบันไดสลับเท้าได้แล้ว ก้าวฉับๆขึ้นได้เลยนะคะในช่วง 4 ปีเด็กก็สามารถทำไมคะกระโดดขาเดียวได้ เดินลงบันไดสลับเท้าได้นะคะและอายุ 60 6 ปีเด็กก็เดินบนส้นเท้าได้นะคะ รับ ส่งลูกบอลที่โยนได้แล้วกล้ามเนื้อเริ่ม ทำงานได้แล้วนะคะ อันนี้หนูอาจจะต้องถ้าเกิด เดี๋ยวใครจะไปสังเกตพัฒนาการ 3-6 ปีหนูก็ต้องอ่านอันนี้ให้ชัดเจนนะคะ ok พอได้สติปัญญา เขาบอกว่า IQ เริ่มจะมากขึ้นแล้วอ่ะแสดงว่าอายุ พัฒนาการด้านสมองเด็กก็ต้องกินดีอยู่ดีนะมันจะเป็นการบำรุงสมองด้วยนะคะพัฒนาการสิ่งแวดล้อมก็จะ เริ่มมีพัฒนาการเข้ากะ เด็กในวัยเดียวกันได้บ้างแล้วนะคะเด็กเริ่มเรียนรู้ประสาทสัมผัสทั้งหน้า เขาเรียกว่าอะไรนะ หูตาจมูกผิวกายสัมผัสเด็กก็จะเริ่มรับรู้แล้วเริ่มได้ยินเริ่มได้ กลิ่นอะไรประมาณนี้ เริ่มรู้อยากสำรวจได้มากขึ้นผ่าน เซ็นจูรี่ทั้ง 5 ของเรานะของเด็กเองอยากรู้อยากสำรวจอยากรู้อยากเห็น ถามสัก ช่างพูดช่างถามแล้วในช่วงวัยนี้นะคะ ด้านภาษาและการสื่อสารเป็นยังไงคะเขาบอกว่าเป็นช่วงตกผลึก ฝึกนะคะทางภาษาของเด็กแล้วในช่วงวัยนี้เด็กจะเริ่มพูดเป็นคำๆ และนะคะมีพัฒนาการเรียนรู้คำใหม่ๆเยอะมากขึ้นนะคะ เด็กก็เริ่มชอบดูการ์ตูนชอบดูรูปสีและชอบระบายสีอะไรก็เริ่ม เริ่มในช่วงบ่ายนี้แล้วนะคะ นะคะ พอมาดูด้านอารมณ์และสังคมเด็กเริ่มจะมีอารมณ์นะลูก ดูซิ ชอบมากเลยที่เขียนไว้ก่อนนะคะเด็กเริ่มมีอารมณ์เลย อารมณ์โกรธ เริ่มมีแล้ว 3-6 ปีโกรธป่ะเนี่ยฮะ โกรธแม่ค้าน้ำอิง โกรธ กดแม่ใช่ไหม โกรธแม่ เริ่มโกรธนะมีการทุบตีด้วยนะคะ อารมณ์นึงอารมณ์กลัว กลัวอะไรคะ นางเอกกลัวอะไรมากที่สุดคะคุณตุ๊กตา กลัวความสูง ตัวสูงๆนะเริ่มกลัวความสูงหน้าเด็กในวัยนี้เริ่มกลัวความสูงนะคะ นะคะกลัวแบบไม่มีเหตุผลบางทีก็ร้องไห้วิ่งหนีเลยนะ แล้วมีคนชอบขู่ไม่กลัวผีเลยเนี้ย ผีไม่กลัวนะมึงไม่กลัวผี ทำเองบอกว่าชอบชอบดูหนังผีก็เลยไม่กลัวผีนะคะ กลัวแบบไม่มีเหตุผลก็มีนะลูกนะ แล้วก็มีอารมณ์อิจฉาช่วงนี้แหละอิจฉาน้อง 3-6 ปีนี้แหละเริ่มแล้วที่จะอิจฉาเนาะแต่จริงๆก็เป็นธรรมชาตินะโลกอิจฉา เป็นโรคธรรมชาตินะลูกแล้วเดี๋ยวเขาก็จะหายไป แต่เราต้องมีวิธีการนะลูกใครที่มี มีน้อง ห่างกันประมาณ 12 ปีอ่ะ ตุ๊กตาต้องทำให้เขาบอกว่าเขาเป็นฮีโร่ของน้องอ่ะค่ะ พี่น้ำอิงเรียกพี่ให้ติดปากไว้ส่วนน้องก็เรียกน้องพี่น้ำอิง หนูต้องเป็นฮีโร่ของน้องนะช่วยดูแลน้องหน่อยนะหนูดูแลน้องได้นะ เชียร์อัพให้กับเขาแล้วให้เขาเป็นฮีโร่แล้วเราต้องเรียกเขาพี่แล้ว พี่น้ำเองอะไรเงี้ยน้องชื่ออะไรนะคะ ดูแลน้องน้ำหนาวให้หน่อยนะเดี๋ยวแม่ แป๊บนึงดูน้องหน่อยนะดูน้องจะเล่นนู่นเล่นนี่ไหม อยู่เฝ้าระวังให้นิดนึง คุณตุ๊กตาบอกว่า เริ่มดูแล ดูแลเปลี่ยนแพมเพิสอาบน้ำให้น้องได้เลยลูกใครที่มี หาหลานที่อู่ ไวแบบนี้ห่างกัน 1 ถึง 2 ปีให้เขาเป็นฮีโร่เลยลูกให้เขาเป็นฮีโร่แล้วเขารู้สึก เขาจะรักน้อง รักน้องแล้วเขาจะไม่อิจฉา นะคะแล้วก็อาจจะบอกว่าแม่ก็เคยดูหนูแบบนี้มาก่อนแหละเลยเนี้ย แล้วหนูก็ดูดูแล น้องให้แม่หน่อยนะหนูทำได้เลยชมไว้เยอะๆลูกเด็กวัยนี้ชอบชมนะ OK อะไรดีคะ อิจฉาแล้วอารมณ์สนุกสนานเกิดจากอารมณ์ที่เป็นสุขเด็กวัยนี้นะคะ ว่าจะมีอารมณ์หลายอารมณ์อยู่นะฮ่าๆๆ อารมณ์เศร้าเสียใจมีไหมคะ มีเนาะอย่างเช่นบางทีก็ไม่ยอมกินข้าวกินปลาอาหารได้ถูกป่าวไม่มีก็ไม่กิน อะไรประมาณเนี้ยหรือ บางทีเห็นแม่รักน้องมากกว่าก็อาจจะมีเศร้าเสียใจโดยไร้เหตุผลก็มี แม่ก็ต้องรักให้เท่ากันนะรัก เหมือนกันอะไรอย่างเงี้ยก็ต้องคอยบอกด้วยนะคะแล้วก็ความรักนะเด็กวัยนี้ก็ชอบทำไหมคะ อ่อนให้ยิ้มนะคะหัวเราะชอบอยู่กับคน กับพ่อกับแม่นะ อันก่อนเนี่ยมันเป็นอะไรที่มหัศจรรย์มากนะ มันแสดงออกถึงความรู้สึกระหว่างแม่กับลูก ดีเลยเห็นแม่ค้าเลยเห็นไหมคะสังเกตว่าเวลาที่ ครูอนุบาล ก็จะกอดกอดกันก่อนที่ ก่อนเข้าโรงเรียนก็จะกอดกันก่อนนะก่อน กอดกอดแล้วหลังจาก กลับจากโรงเรียนคุณครูเขาก็จะกอดกันเลยประมาณเนื้อหามันเป็นการแสดงความรักความไว้วางใจอีกอย่าง นะคะ แล้วส่งผลไปตอนที่โตค่ะ หนูยอมให้แม่กอดไหมลูก ใช่ไหมได้เลยไหมคะถ้าเรากอดกันไปบ่อยเป็นเรื่องธรรมชาติ จะรับรู้ว่านี่คือเรื่องธรรมชาติ มันก็เป็นการแสดงออกซึ่งความรักอีกอันนึง เราก็ไม่ค่อยกอดแม่นะกูก็ไม่ค่อยกล่องเท่าไหร่เขินว่าอะไร ว่ากันไปนะ ต่อไปนี้วันหนึ่งหนูต้องเป็นแม่คนนะลูกหนู ทำสิ่งเหล่านี้ให้ดีที่สุดเลยนะลูกนะ 3 ถึง 6 ปีนะคะมีอารมณ์หลากหลายอารมณ์เลยเราก็ต้องรู้เท่าทัน อารมณ์ของเด็กด้วยนะคะในตารางก็จะมีพัฒนาการเด็ก 3-6 ปี 3-4 ปีครูแยกไว้แต่ละช่วงวัย ใกล้เคียงกัน 3-4 ปี 3-4 ขวบเนี่ยด้านร่างกายเด็กก็จะวิ่งได้คล่องขึ้นแล้ว สติปัญญาเป็นแบบไหนภาษาเริ่มใช้คำสวัสดีได้ขอบคุณขอโทษได้แล้ว 5-6 ปีนะคะกระโดดไกล ได้ไกลขึ้น 2-3 ชุดนะคะ 2-3 ฟุตประมาณซัก 2-3 ไม่บรรทัด ประมาณ 21 กระเบื้องนี่แหละ 1 กระเบื้องเราเนี่ยนะ กระเบื้องเอานะคะ แล้วก็พัฒนาการด้านสติปัญญา 5-6 ขวบนี้เริ่มมีเหตุผล นะคะแล้ว 5 ถึง 6 ขวบเริ่มบอกชื่อตัวเองได้แล้วนะคะบอกที่อยู่อะไรได้แล้ว ด้านอารมณ์ก็เริ่มจินตนาการได้แล้วนะคะอันนี้ 3-5 แล้วใครไปสังเกตดูพัฒนาการในตารางนี้นะคะว่าเป็นไปตามนี้หรือไม่นะคะ ที่นี้อีกอันนึง มันอยู่ในหัวข้อใหญ่เลยก็คือการติดตาม เฝ้าระวังพัฒนาการหรือ Red Flag ที่ครูขวัญพูดไปแล้วคือธงแดงนี่แหละเป็นสัญญาณเตือนว่า ต้องติดตามเฝ้าระวังเด็กเป็นพิเศษเลยนะคะ ช่วงที่เด็กจะ delay พัฒนาการช้าก็จะเป็นยังไงต้องติดตามนะ นะคะ อยู่ในหัวข้อนี้เลยอ่ะเอาดูง่ายๆในตารางที่ 4.4 หน้า 80 ดูง่ายๆเลย 2 เดือนนะ 2 เดือน 2 เดือนที่เป็นเบบี๋นะลูก ทำไมจ้องหน้าเนี่ยเริ่มแล้วนะ มีพัฒนาการที่ต้องเฝ้าระวังแล้ว Let’s แล้วนะคะ 2 ถึง 4 เดือนไม่มองตามแล้วอะไรเงี้ยไม่ยิ้ม จริงๆไม่ต้องส่องถึง 4 เดือนหรอกรู้สึกในห้องเราก็เริ่มเป็นแล้วเนี่ยไม่มีใครสบตาจ้องหน้าครูเลย นะโอเคนะ 6 เดือนเป็นยังไงคะ เราอยู่กันมากี่เดือนแล้วลูกอายุ 6 เดือนไม่หันหาเสียงมายิ้ม ก็ไม่แสดงว่ามีความสนุกอะไรอย่างนี้นะคะ 9 เดือนเป็นยังไงคะ ไม่มีเสียงจากริมฝีปากเลยไม่อ้อมไม่แอ๊บไม่พูดไม่ออกเสียง อะไรอย่างนี้เลยนะคะ 12 เดือนคือ 1 ขวบและไม่ตอบสนองเมื่อเรียกชื่อ นะคะไม่โต้ตอบเลย 1 ขวบแล้วไม่โต้ตอบเลย 15 เดือน 1 ขวบกับ 3 เดือน ไม่ชี้หรือไม่บอกภาษาอื่นๆเลยนะคะ ไม่สนใจไม่พูดคำเดียวอะไรอย่างนี้นะคะไม่สนใจ ขวบครึ่งเป็นยังไงคะ เดินเองไม่ได้ ขวบครึ่งแล้วยังไม่สามารถเดินได้ เล่นบทบาทสมมุติก็ไม่ได้ไม่มีคำพูดพร้อมท่าทาง เริ่มเอ๊ะนะลูกนะหนูต้องเริ่มเอสละ 2 ขวบ ไม่พูดเป็นวลีเป็นคำๆ ไม่พูดเนาะ 2 ขวบก็ยังไม่พูด 3 ขวบไม่ใช่ 3 1336 3 ขวบนะ 3 ขวบเริ่มทำไมคะ ไม่พูดเป็นประโยค นะคะทักษะสังคมภาษาก็เริ่มถดถอย 3 ขวบก็ไม่พูด อันนี้คือสิ่งที่หนูต้องเฝ้าระวัง ถ้า 3 ขวบแล้ว ไม่พูดเนี่ยเริ่มบกพร่องแล้วไม่รู้ มันส่งมันส่งแล้วใช่ไหมมาสอนแล้วว่าน่าจะเป็นเด็กพิเศษหรือเด็กที่มีความบกพร่องแล้วใช่ไหมคะ ช่วงนี้มันมีตารางแล้วก็จะดูได้ง่ายขึ้นแล้ว เน็ตฟรีของเรา เอาไป ขั้นตอนเพื่อนก็พูดไปแล้วขั้นตอนการเฝ้าระวัง การติดตามเฝ้าระวัง ทำยังไงคะ อาจจะต้องมีการสัมภาษณ์เนาะ ไปหมดรักๆมีวิธีการสัมภาษณ์การสังเกตใช่ไหมคะ อาจจะตั้งคำถาม คุณพ่อคุณแม่ว่า ในระหว่างอย่างอย่างน้อยที่เกิดก่อน เดือนอาจจะต้องมีการคุยกับแม่ก่อนเนาะ ในระหว่างตั้งท้องแม่มีปัญหาอะไรไหมในระหว่างนั้น เป็นครูการศึกษาพิเศษต้องเก็บข้อมูลนะ ต่อไปในอนาคตที่หนูต้องวางแผนในการช่วยเหลือ อะไรนะคะ ว่าไงอีกทีเนาะ indication โปรแกรมสำหรับเด็กเนาะ นะคะหนูก็ต้อง สัมภาษณ์ผู้ปกครองก่อนว่าในระหว่างตั้งท้องมีปัญหามีประเด็นอะไรไหม ในระหว่างนั้นกินยาสตรีเพ็ญภาคไหมหรืออะไรประมาณนี้ค่ะบางทีมันก็ส่งผลตั้งแต่ตอนนั้นน่ะหรือ ไปทำงานที่มีสารเคมีหรือเปล่าอันนี้เราก็ต้องตั้งคำถามเพื่อเก็บข้อมูลตั้งแต่เบื้องต้น ในระหว่างคลอด ปกติไหมทำคลอดเป็นปกติไหมหรือ สำหรับเด็กตานะบางคนอาจจะทำไมคะได้รับ แสงในตู้อบไหม เอออะไรประมาณนี้หรือมีการติดเชื้อซิฟิลิสตั้งแต่คลอดเลยเงี้ยหนูก็ต้อง เข้าเก็บข้อมูลของผู้ปกครองให้มากที่สุด แล้วก็เลย คลอดออกมาแล้วพัฒนาการเป็นไปตามปกติไหมอันนี้คือขั้นตอนในการติดตามหลังจากที่ใด โตแล้วมีการไป โทรศัพท์กับคุณหมอแล้วมีการติดตามพัฒนาการในแต่ละช่วงวัยของเด็กไหม เขาเรียกอะไรนะเวลาเด็กที่โตมาแล้วอย่างน้องน้ำอิงก็ต้องไปชั่งน้ำหนัก ให้วัคซีนกับคุณหมอในสิ่งเหล่านี้คุณแม่ได้ไปทำเป็นป่ะ ไหมค่ะ สิ่งที่สำคัญที่เราจะต้องติดตามนะดูเขาเรียกว่าภูมิหลัง ภูมิหลังของพ่อแม่แล้วก็เด็กแต่ละคน ของเด็กแต่ละคนด้วยเพราะมันจะเป็น มันจะส่งผลในการที่เราจะต้องประเมิน สกิลอีกอันหนึ่งที่หนูจะต้องมีที่หนูต้องเรียนต่อไปคือการประเมิน ประเมินเด็ก ประเมินเนาะสกรีนเด็กก่อนนะก่อนที่จะเอาไปทำไมคะไปวางแผนช่วยเหลือ ตรงนี้ด้วย นะคะ อันนี้หนูอ่านเองได้อยู่เนาะ นะคะ โอเคนะคะ ในช่วงพัฒนาการ วัยแรกเกิดจนถึง 6 ขวบปีนะคะเป็นช่วง ปีทองสำหรับเด็กน้อยของของเด็กทุกคนเลยนะคะถ้าพ่อแม่ดูแลแล้วก็ ใส่ใจเนาะแล้วก็มีการติดตามพัฒนาการอย่างต่อเนื่องเด็กก็สามารถ มีพัฒนาการที่เจริญเติบโตได้ดีเลยแล้วก็ด้านสติปัญญาอารมณ์สังคมก็จะเป็น ตามนั้นด้วย ได้ข่าวว่าเด็กบางคนพ่อแม่ค่อนข้างส่งเสริม มีการเข้า Academy ต่างๆเพื่อส่งเสริมพัฒนาการเด็ก สำหรับพ่อแม่ที่พร้อมอะเนาะแต่มันก็จะส่งผลต่อพัฒนาการของเด็กด้วยนี่คือสิ่งที่สำคัญ วันนี้ เข้าใจอยู่ใช่ไหมคะ ราชภัฏอาการดีขึ้นไหมลูก ที่นี้ มีงานมีงาน ไม่งั้นให้หนูในวันนี้ก็คือลองไปลองไปติดตามพัฒนาการของเด็กนะ เอาอีกแล้วโอเคถ้าไม่มีเด็กขอยืม น้องน้ำอิงได้เลยนะลูกน้องน้ำอิงอยู่ประมาณ 3-6 ปีแล้วก็ต้องจ่ายค่าขนมให้น้องน้ำอิงด้วยนะคะ พัฒนาการเด็กปกติค่ะ ใครมีหลานไหมคะ มีหลาน ที่นี้หนูจะต้องประเมินยังไงเดี๋ยวขวัญจะส่งแบบประเมินไปให้อีกอย่างนึง นะคะมันน่าจะเกี่ยวข้องกับ ในช่วงวัยเลยนะแต่หนูต้องอ่าน บทนี้ให้เข้าใจนะแล้วก็ว่าไง เดี๋ยวครับเดี๋ยวเดี๋ยวนะคะเดี่ยว เดี๋ยวนะ แล้วจริงๆต้องถ่ายคลิปให้ครูด้วยนะคะกับเด็กคนนั้นเลยเนี่ยนะ ที่นี่เดี๋ยวมันจะมีแบบประเมินครูเขาจะส่งแบบประเมินไปให้อีกทีนึงว่าดูพัฒนา อาการเด็กเนาะ นะคะ เอาสิ่งสำคัญก่อนที่ส่งแบบประเมิน หนูหนูอ่านสมมุติว่า ของของใครดี ยังไม่รู้จักแต่ละคนเลยว่ะ ของสวนของกุ๊กไก่มีเด็กกไก่แล้วอ่ะ ติดป้ายชื่อเดี๋ยวคราวหน้าควรจะท่องไว้ทุกคนให้รู้จักให้หมดเลย สมุดกุ๊กไก่เนาะ หนูจะไปเด็กวัยไหนคะ 3-6 ปีหน้า 3-4 ก็ได้นะ 3-4 เนาะหนูลองอ่าน หางานเนาะ แล้วหนูก็ลองแปลกซิ แตก พัฒนาการทั้ง 4 ด้านของหนูใช่ไหมแล้วหนูก็ดูเป็น ทำเป็นข้อ Item ข้อคำถาม สิ่งที่เด็กจะทำได้อ่ะ 3-4 ปีอาจจะเหลือไปดูในตารางด้วยแล้วหนูก็ลองคิดว่าเด็กทำเหล่านี้ได้ไหม เขียนข้อ เขียนข้อกระทงเองอ่ะ กระทง ขอให้เข้าใจนะเขียนข้อกระทงเองแล้วหนูลองมาทดสอบกับเด็กที่ว่าทำได้ไหม ก็ถ่ายคลิปหนูเข้าใจอยู่ใช่ไหมลูกเข้าใจอยู่นะ ในเบื้องต้นเนี่ยก็คือในนี้อาจจะเป็นข้อกระทงได้ข้อ Item ได้แต่หนูลองคิดให้มันมากกว่า จริงๆก็ไม่สังเกตล่ะไอ้เด็กมันทำอันนี้ได้ก็เลยมาเขียนจดไว้ ง่ายนิดเดียวหนูไปจองเด็กไปสังเกตกับเด็กนะ ถ้าหา 3-4 คนไม่เจอไปหาน้ำอิงนะลูกค้าจ่ายค่าขนม 20 บาทน้องไปเลย จริงๆให้น้องน้ำอิงคนเดียวก็ได้แล้วก็หนูก็ลองเข้าดู ไม่ได้จดไว้ว่าจดไว้ไง ตอนเลิกเรียนก็ได้ ฮ่าๆๆไปบ้านน้องเลยหรอ แล้วแต่หนูเลยหนูสร้างสัมพันธภาพ เด็กน้อยด้วยสิ่งที่สำคัญเนาะให้เขาไว้วางใจเราด้วยนะลูกนะ มีสิ่งล่อได้นะลูกขนุนขนมอะไรอย่างเงี้ย เป็นธรรมชาติอยู่กับเด็กได้ไหม OK จริงๆหนูไปสังเกตเด็กก่อนได้ไหม แล้วหนูก็ลงจดว่าวันนี้จะให้ดีกว่านี้ได้ได้มากกว่าตำราที่กูเขียน ออกมา แล้วเรามา กลับเดี๋ยวจะมาจับ กลับมาจับกลุ่มกันว่าในวัย ใครมีในวัยนี้ 3-4 ปีอยู่ในกลุ่มนี้เขาทำอะไรได้บ้างเอามาแชร์กัน บางทีกูก็ไม่ได้มีลูกอ่ะเนาะ คงไม่ทันแล้วล่ะเนาะผู้บ่าวไม่ได้เลยนะเราอาจจะได้เห็นกัน ขึ้นมาเติมในงานกันมากขึ้นนะคะ ด้านหลังหนุ่มๆมีเด็กไหมลูก นี่ ที่บ้านใช่ไหมคะ อธิบายชั้นอะไรคะ 3 เดือนหรอหรือไปจองเลย ไปส่องดูแล 3 เดือนเป็นไปตามนี้ไหมถ้ามันมีมากกว่านั้นหนูจดมานะ ทำอะไรก็ได้หนูลองดูนะ หนูรอลูกหนูมีไหม ฝรั่งมีไหมลูก มีอยู่นะมีนะคะ ร้านได้ได้ได้เลิกได้ สาวด้านหลังและลูกหนูมีไหมคะมีเคสไหมลูก คาดว่าจะมีเคสไหม ก็ให้มันอยู่ในช่วงเลนส์มีเงินลูก ที่เราเรียนกันมาเนี่ย 3 ช่วงนี้ลูก เราพูดกันไปแล้วนะ เพลงอยู่ในเลนที่กูฝันพูดไงตั้งแต่ แรกเกิดจนถึง 1 ปีอะไรตรงนั้นน่ะไม่ออกมา 1-2 3-6 อ่ะโอเคไหม พูดไปแล้วนะลูกเมื่อกี้ ตายๆคนตายแน่ ด้านหน้านะลูกหนูจะมีเด็กไหมลูก นี่นะลูกนะ ok ดีเลยดูนะว่าเป็นไปตามนี้ไหมนะ ไม่ต้องไปเชื่อหนังสือมากนะเราต้องเชื่อตัวเองด้วยแล้วก็เห็นจริงเห็นจังด้วยนะ เขมะงั้นคราวหน้าเราดรอปการนำเสนอก่อนไหมเรามานำเสนอวันนี้ เราอยากเห็น แล้วทำคลิปมาด้วยนะ อะไรนะคะ ข้อสอบกลางภาคเรื่องสอบสิ ไม่ต้องวิ่งมาอย่ามาหาข้อแก้ตัว ที่นี่ มานำเสนอกันยังไงเราต้องคุยกันก่อนเราอยากรู้ เราต้องชดเชยแหละวันที่ 9 กุมภาพันธ์มีประชุมสภาคณาจารย์เนาะ สัปดาห์หน้าคือวันอะไรวันที่เท่าไหร่ พอเข้าไปดูงานพอดีเลยหรอ วันนี้วันที่เท่าไหร่นะ แล้วสัปดาห์หน้าเป็นวันที่เท่าไหร่ 6 เสาร์อาทิตย์นี้ไปสังเกตพฤติกรรมเด็กได้ไหม ไม่สังเกตนะเสาร์อาทิตย์นี้แหละ ให้เสร็จภายในเสาร์อาทิตย์นี้ พอหนูสังเกตเสร็จหนูต้องส่งสัญญาณมาบอกแม่ในกลุ่มว่าหนูสังเกตเสร็จแล้ว แล้ว เราจะมีกิจกรรมมากกว่านั้นอีกก็คือ เดี๋ยวบอก ยังไม่บอก โอเคไหม งั้นขอ วันจันทร์ได้ไหม คือเสาร์อาทิตย์เสร็จอ่ะเราน่าจะสูงกันสักรอบนึง เจอกันในซุ้มรอบนึงได้ไหม วันอาทิตย์เสร็จอะวันอาทิตย์ต้องทำให้เสร็จ แล้ววันอาทิตย์ คืออย่างนี้เดี๋ยวจะบอกว่า คือแต่ละคนก็อาจจะมีเคสของตัวเองมาไว้นี่ไวนี้ เราจะมาจับกรุ๊ปอีกทีนึงสมมุติว่า วันนี้ก็ 3-4 ปีเหมือนกันก็จะให้จับมาอยู่กล่องเดียวกันอีกไง เคไหม เราจะได้คุยกันอีกมันจะได้มีประเด็นในการสังเกตพฤติกรรมมากขึ้น มันจะได้มาคุยกันได้ง่ายด้วยไง ตอนนี้ต่างคนต่างไปสังเกตของตัวเองก่อนทีนี้วันอาทิตย์ วันอาทิตย์ ขอนัดเลย Zoom รอชมกันประมาณสัก 17:00 น ได้ไหม วันจันทร์ก็ได้นะวันอังคารเจอกันหรือไม่ได้เดี๋ยววันอาทิตย์นั่นแหละวันอาทิตย์กี่โมงดี เที่ยงแม่เที่ยงไหม เที่ยงกินข้าวก็กินไปกระทรวงไปก็ได้ เลิกงานตอนเช้าวันอาทิตย์เลย เอา 10:00 น วันอาทิตย์ OK 10:00 อาทิตย์วันเสาร์ต้องให้เสร็จแล้วนะ วันเสาร์ต่อให้เสร็จแล้วนะ เขาเสร็จแล้วนะ 10:00 น วันอาทิตย์นะคะแล้วเจอกัน เดี๋ยวจะให้ ทำยังไงต่อไป วันนี้ใครใครขาดใครไม่มา คือประมาณนี้นะ ตุ๊กตา ประมาณนี้เนาะ ขอบคุณพี่หล้านะคะ วันนี้จบ 1 บทแล้วค่ะอีก 1 บทเป็นบทที่ 4 ค่ะงั้นเดี๋ยว เดี๋ยวพี่จะได้เช็คชื่อเด็กๆแล้วก็อาจจะแยกย้ายกันนะคะ ค่ะขอบคุณนะคะ ขอบคุณค่ะขอบคุณค่ะสวัสดีค่ะ ขอบคุณค่ะ ที่รักสวยจั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จิตวิทยาเด็กที่มีความต้องการจำเป็นพิเศษ (เช้า) 300167</dc:title>
  <dc:creator/>
  <cp:keywords/>
  <dcterms:created xsi:type="dcterms:W3CDTF">2024-01-30T04:08:18Z</dcterms:created>
  <dcterms:modified xsi:type="dcterms:W3CDTF">2024-01-30T04: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30 มกราคม 2567 เวลา 09.00 น.</vt:lpwstr>
  </property>
  <property fmtid="{D5CDD505-2E9C-101B-9397-08002B2CF9AE}" pid="3" name="subtitle">
    <vt:lpwstr/>
  </property>
</Properties>
</file>